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B1E9A" w14:textId="77777777" w:rsidR="008167FE" w:rsidRPr="008539A3" w:rsidRDefault="00493E8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noProof/>
          <w:sz w:val="32"/>
          <w:szCs w:val="32"/>
          <w:lang w:val="en-US" w:eastAsia="en-US" w:bidi="en-US"/>
        </w:rPr>
      </w:pPr>
      <w:bookmarkStart w:id="0" w:name="_GoBack"/>
      <w:bookmarkEnd w:id="0"/>
      <w:r w:rsidRPr="00FB17CE">
        <w:rPr>
          <w:rFonts w:ascii="Times New Roman" w:eastAsia="Arial" w:hAnsi="Times New Roman" w:cs="Times New Roman"/>
          <w:b/>
          <w:noProof/>
          <w:sz w:val="32"/>
          <w:szCs w:val="32"/>
          <w:lang w:val="en-US" w:eastAsia="en-US" w:bidi="en-US"/>
        </w:rPr>
        <w:t xml:space="preserve">ANTI-SPAM </w:t>
      </w:r>
      <w:r w:rsidRPr="008539A3">
        <w:rPr>
          <w:rFonts w:ascii="Times New Roman" w:eastAsia="Arial" w:hAnsi="Times New Roman" w:cs="Times New Roman"/>
          <w:b/>
          <w:noProof/>
          <w:sz w:val="32"/>
          <w:szCs w:val="32"/>
          <w:lang w:val="en-US" w:eastAsia="en-US" w:bidi="en-US"/>
        </w:rPr>
        <w:t>POLICY</w:t>
      </w:r>
    </w:p>
    <w:p w14:paraId="656B1E9B" w14:textId="77777777" w:rsidR="008167FE" w:rsidRPr="008539A3" w:rsidRDefault="008167FE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eastAsia="Arial"/>
          <w:noProof/>
          <w:lang w:val="en-CA" w:eastAsia="en-CA" w:bidi="en-CA"/>
        </w:rPr>
      </w:pPr>
    </w:p>
    <w:p w14:paraId="656B1E9C" w14:textId="77777777" w:rsidR="008167FE" w:rsidRPr="008539A3" w:rsidRDefault="008167FE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noProof/>
          <w:lang w:val="en-US" w:eastAsia="en-US" w:bidi="en-US"/>
        </w:rPr>
      </w:pPr>
    </w:p>
    <w:p w14:paraId="656B1E9D" w14:textId="30A0C515" w:rsidR="008167FE" w:rsidRDefault="00493E8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0A153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his </w:t>
      </w:r>
      <w:r w:rsidR="00FB17CE" w:rsidRPr="000A153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document </w:t>
      </w:r>
      <w:r w:rsidR="000A153B" w:rsidRPr="000A153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s</w:t>
      </w:r>
      <w:r w:rsidR="000A153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pecifies</w:t>
      </w:r>
      <w:r w:rsidRPr="000A153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our policy with regard to</w:t>
      </w:r>
      <w:r w:rsidRP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the use of “Spam” marketing techniques in connection with Internet Marketing. In the event that we </w:t>
      </w:r>
      <w:r w:rsidR="0095714B" w:rsidRP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co</w:t>
      </w:r>
      <w:r w:rsid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sider that</w:t>
      </w:r>
      <w:r w:rsidRP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you </w:t>
      </w:r>
      <w:r w:rsidR="0095714B" w:rsidRP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r</w:t>
      </w:r>
      <w:r w:rsid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e</w:t>
      </w:r>
      <w:r w:rsidRP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B87DE1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in </w:t>
      </w:r>
      <w:r w:rsidR="00B87DE1" w:rsidRPr="00B87DE1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br</w:t>
      </w:r>
      <w:r w:rsidR="00B87DE1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each</w:t>
      </w:r>
      <w:r w:rsidRPr="00B87DE1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of these policies, we shall immediately revoke your membership rights and close any</w:t>
      </w:r>
      <w:r w:rsidRP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95714B" w:rsidRP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o</w:t>
      </w:r>
      <w:r w:rsidR="0095714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f your </w:t>
      </w:r>
      <w:r w:rsidRPr="00025A4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ctive account</w:t>
      </w:r>
      <w:r w:rsidR="00025A47" w:rsidRPr="00025A4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s</w:t>
      </w:r>
      <w:r w:rsidRPr="00025A4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.</w:t>
      </w:r>
    </w:p>
    <w:p w14:paraId="3D62107D" w14:textId="77777777" w:rsidR="00B87DE1" w:rsidRPr="00025A47" w:rsidRDefault="00B87DE1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656B1E9E" w14:textId="77777777" w:rsidR="008167FE" w:rsidRPr="00025A47" w:rsidRDefault="008167F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656B1E9F" w14:textId="5C15382D" w:rsidR="008167FE" w:rsidRPr="004976F7" w:rsidRDefault="00493E8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025A4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We have a strict policy against spamming. We </w:t>
      </w:r>
      <w:r w:rsidR="00A46490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prohibit</w:t>
      </w:r>
      <w:r w:rsidRPr="00025A4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210EB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the sending of un</w:t>
      </w:r>
      <w:r w:rsidR="00210EBD" w:rsidRPr="00210EB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nvit</w:t>
      </w:r>
      <w:r w:rsidRPr="00210EB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ed </w:t>
      </w:r>
      <w:r w:rsidRPr="00462E7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mass Emails or un</w:t>
      </w:r>
      <w:r w:rsidR="00CE27FF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sought</w:t>
      </w:r>
      <w:r w:rsidRPr="00462E7B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Emails of any kind in connection with the marketing of our programs, products and services.</w:t>
      </w:r>
    </w:p>
    <w:p w14:paraId="656B1EA0" w14:textId="77777777" w:rsidR="008167FE" w:rsidRPr="004976F7" w:rsidRDefault="008167F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656B1EA1" w14:textId="012304F5" w:rsidR="008167FE" w:rsidRPr="004976F7" w:rsidRDefault="00493E8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We reserve the right to terminate your account and</w:t>
      </w:r>
      <w:r w:rsidRPr="009B1D28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BA6FED" w:rsidRPr="009B1D28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your involvement</w:t>
      </w:r>
      <w:r w:rsidRPr="009B1D28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in our</w:t>
      </w:r>
      <w:r w:rsidR="00641DAF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programmes </w:t>
      </w:r>
      <w:r w:rsidRPr="009B1D28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“for cause” </w:t>
      </w:r>
      <w:r w:rsidRPr="00CE1F2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if we </w:t>
      </w:r>
      <w:r w:rsidR="001600D6" w:rsidRPr="00CE1F2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believe</w:t>
      </w:r>
      <w:r w:rsidRPr="00CE1F2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you to be in </w:t>
      </w:r>
      <w:r w:rsidR="00CE1F2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defiance</w:t>
      </w:r>
      <w:r w:rsidRPr="0084466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of our anti-spamming policies. We also reserve the right to suspend your account and</w:t>
      </w:r>
      <w:r w:rsidRPr="00D25F1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D25F1D" w:rsidRPr="00D25F1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your involvement</w:t>
      </w:r>
      <w:r w:rsidRPr="00D25F1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pending review upon receipt of any complaint or other evidence that you may be engaging in any spamming activity.</w:t>
      </w:r>
    </w:p>
    <w:p w14:paraId="656B1EA2" w14:textId="77777777" w:rsidR="008167FE" w:rsidRPr="004976F7" w:rsidRDefault="008167F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656B1EA3" w14:textId="59781ADD" w:rsidR="008167FE" w:rsidRPr="004976F7" w:rsidRDefault="00493E8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We consider spamming to be any activity whereby you directly or indirectly transmit email messages to any email address that has not</w:t>
      </w:r>
      <w:r w:rsidRPr="00F72AD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F72AD2" w:rsidRPr="00F72AD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request</w:t>
      </w:r>
      <w:r w:rsidRPr="00F72AD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ed such email and does not </w:t>
      </w:r>
      <w:r w:rsidR="00F72AD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gree</w:t>
      </w:r>
      <w:r w:rsidRPr="00F72AD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C1074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to such transmission. We also consider spamming to </w:t>
      </w:r>
      <w:r w:rsidR="00C10742" w:rsidRPr="00C1074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c</w:t>
      </w:r>
      <w:r w:rsidR="00C1074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omprise</w:t>
      </w:r>
      <w:r w:rsidRPr="00C10742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posting advertisements in newsgroups in violation of the terms of </w:t>
      </w:r>
      <w:r w:rsidR="00E761BC" w:rsidRP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</w:t>
      </w:r>
      <w:r w:rsid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volvement</w:t>
      </w:r>
      <w:r w:rsidRP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in such </w:t>
      </w:r>
      <w:r w:rsid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a </w:t>
      </w:r>
      <w:r w:rsidRP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ewsgroup, that are off topic, or in newsgroups that do not specifically permit advertisements. We also consider it</w:t>
      </w:r>
      <w:r w:rsidR="00580899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is</w:t>
      </w:r>
      <w:r w:rsidRPr="001A5A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D1287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spamming when advertisements are placed on message boards or in chat rooms when they are not </w:t>
      </w:r>
      <w:r w:rsidR="00D12876" w:rsidRPr="00D1287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a</w:t>
      </w:r>
      <w:r w:rsidR="00D1287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llowed</w:t>
      </w:r>
      <w:r w:rsidRPr="00D1287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by the terms of</w:t>
      </w:r>
      <w:r w:rsidRP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="00E761BC" w:rsidRP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</w:t>
      </w:r>
      <w:r w:rsid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volvement</w:t>
      </w:r>
      <w:r w:rsidRPr="00E761BC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 xml:space="preserve"> </w:t>
      </w: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n such message boards and chat rooms.</w:t>
      </w:r>
    </w:p>
    <w:p w14:paraId="656B1EA4" w14:textId="77777777" w:rsidR="008167FE" w:rsidRPr="004976F7" w:rsidRDefault="008167F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</w:pPr>
    </w:p>
    <w:p w14:paraId="656B1EA5" w14:textId="77777777" w:rsidR="008167FE" w:rsidRPr="001A5A95" w:rsidRDefault="00493E80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4976F7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f you are “spammed” by anyone regarding our products, services, website, or any other matters, please report this activity to</w:t>
      </w:r>
      <w:r w:rsidRPr="001A5A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1A5A95">
        <w:rPr>
          <w:rFonts w:ascii="Times New Roman" w:eastAsia="Symbol" w:hAnsi="Times New Roman" w:cs="Times New Roman"/>
          <w:sz w:val="24"/>
          <w:szCs w:val="24"/>
          <w:lang w:val="en-US" w:eastAsia="en-US" w:bidi="en-US"/>
        </w:rPr>
        <w:t>[</w:t>
      </w:r>
      <w:r w:rsidRPr="001A5A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PECIFY</w:t>
      </w:r>
      <w:r w:rsidRPr="001A5A95">
        <w:rPr>
          <w:rFonts w:ascii="Times New Roman" w:eastAsia="Symbol" w:hAnsi="Times New Roman" w:cs="Times New Roman"/>
          <w:sz w:val="24"/>
          <w:szCs w:val="24"/>
          <w:lang w:val="en-US" w:eastAsia="en-US" w:bidi="en-US"/>
        </w:rPr>
        <w:t>]</w:t>
      </w:r>
      <w:r w:rsidRPr="001A5A9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.</w:t>
      </w:r>
    </w:p>
    <w:p w14:paraId="656B1EA6" w14:textId="77777777" w:rsidR="008167FE" w:rsidRPr="001A5A95" w:rsidRDefault="008167FE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sectPr w:rsidR="008167FE" w:rsidRPr="001A5A9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51FEE" w14:textId="77777777" w:rsidR="004F6F15" w:rsidRDefault="004F6F15">
      <w:r>
        <w:separator/>
      </w:r>
    </w:p>
  </w:endnote>
  <w:endnote w:type="continuationSeparator" w:id="0">
    <w:p w14:paraId="3D4A7721" w14:textId="77777777" w:rsidR="004F6F15" w:rsidRDefault="004F6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B1EA8" w14:textId="77777777" w:rsidR="008167FE" w:rsidRDefault="008167F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4CC7C" w14:textId="77777777" w:rsidR="004F6F15" w:rsidRDefault="004F6F15">
      <w:r>
        <w:separator/>
      </w:r>
    </w:p>
  </w:footnote>
  <w:footnote w:type="continuationSeparator" w:id="0">
    <w:p w14:paraId="57446A2B" w14:textId="77777777" w:rsidR="004F6F15" w:rsidRDefault="004F6F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B1EA7" w14:textId="77777777" w:rsidR="008167FE" w:rsidRDefault="008167F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NzA1NbOwNDYxMjNV0lEKTi0uzszPAykwqgUAVKCp0SwAAAA="/>
    <w:docVar w:name="Description" w:val="Use this document on to specify your policy with regards to the use of &quot;Spam&quot; marketing techniques in connection with Internet Marketing. For more IT document templates, browse this awesome list. https://www.templateguru.co.za/templates/internet-technology/For more IT document templates,   "/>
    <w:docVar w:name="Excerpt" w:val="We have a strict policy against spamming. We prohibit the sending of uninvited mass Emails or unsought Emails of any kind in connection with the marketing of our programs, products and services."/>
    <w:docVar w:name="Source" w:val="www.hunterdonacademyofthearts.com"/>
    <w:docVar w:name="Tags" w:val="Anti-Spam Policy, policy, anti-spam, website notices and checklist, business documents, entrepreneurship, entrepreneur, Anti-Spam Policy template, Anti-Spam Policy  example "/>
  </w:docVars>
  <w:rsids>
    <w:rsidRoot w:val="008167FE"/>
    <w:rsid w:val="00025A47"/>
    <w:rsid w:val="00030E84"/>
    <w:rsid w:val="00066238"/>
    <w:rsid w:val="000A153B"/>
    <w:rsid w:val="000F27BD"/>
    <w:rsid w:val="001600D6"/>
    <w:rsid w:val="001A5A95"/>
    <w:rsid w:val="00210EBD"/>
    <w:rsid w:val="004519FB"/>
    <w:rsid w:val="00462E7B"/>
    <w:rsid w:val="0046407D"/>
    <w:rsid w:val="00493E80"/>
    <w:rsid w:val="004976F7"/>
    <w:rsid w:val="004F31E7"/>
    <w:rsid w:val="004F6F15"/>
    <w:rsid w:val="00563F2E"/>
    <w:rsid w:val="00580899"/>
    <w:rsid w:val="005F164A"/>
    <w:rsid w:val="00641DAF"/>
    <w:rsid w:val="00691176"/>
    <w:rsid w:val="008167FE"/>
    <w:rsid w:val="0084466C"/>
    <w:rsid w:val="008539A3"/>
    <w:rsid w:val="008A46A8"/>
    <w:rsid w:val="0095714B"/>
    <w:rsid w:val="009B1D28"/>
    <w:rsid w:val="00A248B9"/>
    <w:rsid w:val="00A3350F"/>
    <w:rsid w:val="00A46490"/>
    <w:rsid w:val="00A9729E"/>
    <w:rsid w:val="00AB57DA"/>
    <w:rsid w:val="00AC58DF"/>
    <w:rsid w:val="00AF4550"/>
    <w:rsid w:val="00B515D6"/>
    <w:rsid w:val="00B87DE1"/>
    <w:rsid w:val="00BA6FED"/>
    <w:rsid w:val="00C10742"/>
    <w:rsid w:val="00CE1F2D"/>
    <w:rsid w:val="00CE27FF"/>
    <w:rsid w:val="00D12876"/>
    <w:rsid w:val="00D25F1D"/>
    <w:rsid w:val="00DE1916"/>
    <w:rsid w:val="00DE380E"/>
    <w:rsid w:val="00E761BC"/>
    <w:rsid w:val="00F72AD2"/>
    <w:rsid w:val="00F76D47"/>
    <w:rsid w:val="00FB17CE"/>
    <w:rsid w:val="00FD2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B1E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Title">
    <w:name w:val="Title"/>
    <w:basedOn w:val="Normal"/>
    <w:uiPriority w:val="10"/>
    <w:qFormat/>
    <w:pPr>
      <w:jc w:val="center"/>
    </w:pPr>
    <w:rPr>
      <w:b/>
      <w:bCs/>
      <w:u w:val="single"/>
    </w:rPr>
  </w:style>
  <w:style w:type="paragraph" w:styleId="BodyText">
    <w:name w:val="Body Text"/>
    <w:basedOn w:val="Normal"/>
    <w:qFormat/>
    <w:pPr>
      <w:widowControl w:val="0"/>
      <w:spacing w:line="480" w:lineRule="auto"/>
      <w:ind w:firstLine="1440"/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1</Words>
  <Characters>1337</Characters>
  <Application>Microsoft Office Word</Application>
  <DocSecurity>0</DocSecurity>
  <Lines>2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I-SPAM POLICY</vt:lpstr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09:15:00Z</dcterms:created>
  <dcterms:modified xsi:type="dcterms:W3CDTF">2019-10-21T19:11:00Z</dcterms:modified>
  <cp:category/>
</cp:coreProperties>
</file>